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9F75E" w14:textId="5697F432" w:rsidR="00527F3E" w:rsidRPr="00527F3E" w:rsidRDefault="000521FD" w:rsidP="00527F3E">
      <w:pPr>
        <w:rPr>
          <w:b/>
          <w:sz w:val="20"/>
          <w:szCs w:val="20"/>
        </w:rPr>
      </w:pPr>
      <w:r w:rsidRPr="000521FD">
        <w:rPr>
          <w:rFonts w:ascii="Arial" w:hAnsi="Arial" w:cs="Arial"/>
          <w:b/>
          <w:sz w:val="20"/>
          <w:szCs w:val="20"/>
        </w:rPr>
        <w:t>Supplementary File 1</w:t>
      </w:r>
      <w:r w:rsidR="00527F3E" w:rsidRPr="00527F3E">
        <w:rPr>
          <w:rFonts w:ascii="Arial" w:hAnsi="Arial" w:cs="Arial"/>
          <w:b/>
          <w:sz w:val="20"/>
          <w:szCs w:val="20"/>
        </w:rPr>
        <w:t>. Antibodies used for western blot and immunostaining.</w:t>
      </w:r>
    </w:p>
    <w:tbl>
      <w:tblPr>
        <w:tblStyle w:val="ListTable321"/>
        <w:tblpPr w:leftFromText="180" w:rightFromText="180" w:vertAnchor="text" w:horzAnchor="margin" w:tblpXSpec="center" w:tblpY="224"/>
        <w:tblW w:w="9630" w:type="dxa"/>
        <w:tblLayout w:type="fixed"/>
        <w:tblLook w:val="00A0" w:firstRow="1" w:lastRow="0" w:firstColumn="1" w:lastColumn="0" w:noHBand="0" w:noVBand="0"/>
      </w:tblPr>
      <w:tblGrid>
        <w:gridCol w:w="3955"/>
        <w:gridCol w:w="900"/>
        <w:gridCol w:w="2520"/>
        <w:gridCol w:w="1260"/>
        <w:gridCol w:w="995"/>
      </w:tblGrid>
      <w:tr w:rsidR="00527F3E" w:rsidRPr="00C62AE2" w14:paraId="306CFA60" w14:textId="77777777" w:rsidTr="00ED1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955" w:type="dxa"/>
            <w:tcBorders>
              <w:bottom w:val="single" w:sz="4" w:space="0" w:color="auto"/>
            </w:tcBorders>
            <w:shd w:val="clear" w:color="auto" w:fill="A6A6A6"/>
          </w:tcPr>
          <w:p w14:paraId="0453848E" w14:textId="77777777" w:rsidR="00527F3E" w:rsidRPr="00C62AE2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527F3E">
              <w:rPr>
                <w:rFonts w:ascii="Arial" w:hAnsi="Arial" w:cs="Arial"/>
                <w:color w:val="auto"/>
                <w:sz w:val="18"/>
                <w:szCs w:val="18"/>
              </w:rPr>
              <w:t>Western Blo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/>
          </w:tcPr>
          <w:p w14:paraId="1310DFEE" w14:textId="77777777" w:rsidR="00527F3E" w:rsidRPr="00C62AE2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/>
          </w:tcPr>
          <w:p w14:paraId="096B649D" w14:textId="77777777" w:rsidR="00527F3E" w:rsidRPr="00C62AE2" w:rsidRDefault="00527F3E" w:rsidP="00E144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/>
          </w:tcPr>
          <w:p w14:paraId="77FF8285" w14:textId="77777777" w:rsidR="00527F3E" w:rsidRPr="00C62AE2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5" w:type="dxa"/>
            <w:tcBorders>
              <w:left w:val="nil"/>
              <w:bottom w:val="single" w:sz="4" w:space="0" w:color="auto"/>
            </w:tcBorders>
            <w:shd w:val="clear" w:color="auto" w:fill="A6A6A6"/>
          </w:tcPr>
          <w:p w14:paraId="203F1DF5" w14:textId="77777777" w:rsidR="00527F3E" w:rsidRPr="00C62AE2" w:rsidRDefault="00527F3E" w:rsidP="00E144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7F3E" w:rsidRPr="00C62AE2" w14:paraId="1C28220E" w14:textId="77777777" w:rsidTr="00ED1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CDFB75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Primary Antibody </w:t>
            </w:r>
          </w:p>
          <w:p w14:paraId="7C349563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Vendor, Cat. 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53E7A9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EAF911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Secondary Antibody</w:t>
            </w:r>
          </w:p>
          <w:p w14:paraId="7261BD44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Vendor, Cat. 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A6CD78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Conjugate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25407F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</w:tr>
      <w:tr w:rsidR="00527F3E" w:rsidRPr="00C62AE2" w14:paraId="615039E3" w14:textId="77777777" w:rsidTr="00ED1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AF255D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abbit polyclonal Anti-Adiponectin, (Sigma-Aldrich,</w:t>
            </w:r>
            <w:r w:rsidR="00DA5576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A6354</w:t>
            </w:r>
            <w:r w:rsidR="00DA5576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DA5576" w:rsidRPr="00DA5576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1078104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9360E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DB85AF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Anti-Rabb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A4792A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HRP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C9445B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10,000</w:t>
            </w:r>
          </w:p>
        </w:tc>
      </w:tr>
      <w:tr w:rsidR="00527F3E" w:rsidRPr="00C62AE2" w14:paraId="359AC13E" w14:textId="77777777" w:rsidTr="00ED1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bottom w:val="single" w:sz="4" w:space="0" w:color="auto"/>
            </w:tcBorders>
            <w:shd w:val="clear" w:color="auto" w:fill="A6A6A6"/>
          </w:tcPr>
          <w:p w14:paraId="5DC9A9B5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Paraffin IH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/>
          </w:tcPr>
          <w:p w14:paraId="1C806258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/>
          </w:tcPr>
          <w:p w14:paraId="0449786E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/>
          </w:tcPr>
          <w:p w14:paraId="119DB8C1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5" w:type="dxa"/>
            <w:tcBorders>
              <w:left w:val="nil"/>
              <w:bottom w:val="single" w:sz="4" w:space="0" w:color="auto"/>
            </w:tcBorders>
            <w:shd w:val="clear" w:color="auto" w:fill="A6A6A6"/>
          </w:tcPr>
          <w:p w14:paraId="6AC57EB4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7F3E" w:rsidRPr="00C62AE2" w14:paraId="1CE8EF7F" w14:textId="77777777" w:rsidTr="00ED1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F43920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Primary Antibody </w:t>
            </w:r>
          </w:p>
          <w:p w14:paraId="10402CB0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Vendor, Cat. 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FF07ED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DFB41D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Secondary Antibody</w:t>
            </w:r>
          </w:p>
          <w:p w14:paraId="330D8C0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Vendor, Cat. 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C20465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Conjugate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2F6957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</w:tr>
      <w:tr w:rsidR="00527F3E" w:rsidRPr="00C62AE2" w14:paraId="56D1F125" w14:textId="77777777" w:rsidTr="00ED1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389A27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Anti-CD68</w:t>
            </w:r>
          </w:p>
          <w:p w14:paraId="297E9ACB" w14:textId="7F6AE5AF" w:rsidR="00527F3E" w:rsidRPr="00654F33" w:rsidRDefault="00DA5576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(Abcam, UK, </w:t>
            </w:r>
            <w:r w:rsidR="00527F3E"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ab125212</w:t>
            </w:r>
            <w:r w:rsid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Pr="00DA5576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10975465</w:t>
            </w:r>
            <w:r w:rsidR="00527F3E"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05224D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1EBE4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54F33">
              <w:rPr>
                <w:rFonts w:ascii="Arial" w:hAnsi="Arial" w:cs="Arial"/>
                <w:sz w:val="18"/>
                <w:szCs w:val="18"/>
              </w:rPr>
              <w:t>ImmPRESS</w:t>
            </w:r>
            <w:proofErr w:type="spellEnd"/>
            <w:r w:rsidRPr="00654F33">
              <w:rPr>
                <w:rFonts w:ascii="Arial" w:hAnsi="Arial" w:cs="Arial"/>
                <w:sz w:val="18"/>
                <w:szCs w:val="18"/>
              </w:rPr>
              <w:t xml:space="preserve"> Reagents (</w:t>
            </w:r>
            <w:r w:rsidR="004C18AD">
              <w:rPr>
                <w:rFonts w:ascii="Arial" w:hAnsi="Arial" w:cs="Arial"/>
                <w:sz w:val="18"/>
                <w:szCs w:val="18"/>
              </w:rPr>
              <w:t xml:space="preserve">Vector Labs, </w:t>
            </w:r>
            <w:r w:rsidRPr="00654F33">
              <w:rPr>
                <w:rFonts w:ascii="Arial" w:hAnsi="Arial" w:cs="Arial"/>
                <w:sz w:val="18"/>
                <w:szCs w:val="18"/>
              </w:rPr>
              <w:t>MP-7401</w:t>
            </w:r>
            <w:r w:rsidR="000614B5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0614B5">
              <w:t xml:space="preserve"> </w:t>
            </w:r>
            <w:r w:rsidR="000614B5" w:rsidRPr="000614B5">
              <w:rPr>
                <w:rFonts w:ascii="Arial" w:hAnsi="Arial" w:cs="Arial"/>
                <w:sz w:val="18"/>
                <w:szCs w:val="18"/>
              </w:rPr>
              <w:t>RRID:AB_2336529</w:t>
            </w:r>
            <w:r w:rsidRPr="00654F33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C376D9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HRP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B347AF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527F3E" w:rsidRPr="00C62AE2" w14:paraId="2AC989DC" w14:textId="77777777" w:rsidTr="00ED1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</w:tcBorders>
            <w:shd w:val="clear" w:color="auto" w:fill="A6A6A6"/>
          </w:tcPr>
          <w:p w14:paraId="4F1CF9EC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bookmarkStart w:id="0" w:name="_Hlk47446637"/>
            <w:bookmarkStart w:id="1" w:name="_Hlk7187302"/>
            <w:bookmarkStart w:id="2" w:name="_Hlk7187315"/>
            <w:r w:rsidRPr="00654F33">
              <w:rPr>
                <w:rFonts w:ascii="Arial" w:hAnsi="Arial" w:cs="Arial"/>
                <w:sz w:val="18"/>
                <w:szCs w:val="18"/>
              </w:rPr>
              <w:t>Paraffin Immunofluoresc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top w:val="single" w:sz="4" w:space="0" w:color="auto"/>
              <w:left w:val="nil"/>
              <w:right w:val="nil"/>
            </w:tcBorders>
            <w:shd w:val="clear" w:color="auto" w:fill="A6A6A6"/>
          </w:tcPr>
          <w:p w14:paraId="25ACB8A4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right w:val="nil"/>
            </w:tcBorders>
            <w:shd w:val="clear" w:color="auto" w:fill="A6A6A6"/>
          </w:tcPr>
          <w:p w14:paraId="6E342040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6A6A6"/>
          </w:tcPr>
          <w:p w14:paraId="60C62BB0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nil"/>
            </w:tcBorders>
            <w:shd w:val="clear" w:color="auto" w:fill="A6A6A6"/>
          </w:tcPr>
          <w:p w14:paraId="2D86E345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7F3E" w:rsidRPr="00C62AE2" w14:paraId="4C66648D" w14:textId="77777777" w:rsidTr="00ED1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D9D9D9"/>
          </w:tcPr>
          <w:p w14:paraId="10BA94D1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Primary Antibody </w:t>
            </w:r>
          </w:p>
          <w:p w14:paraId="60EBCBDF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Vendor, Cat. 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shd w:val="clear" w:color="auto" w:fill="D9D9D9"/>
          </w:tcPr>
          <w:p w14:paraId="50F921D2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  <w:tc>
          <w:tcPr>
            <w:tcW w:w="2520" w:type="dxa"/>
            <w:shd w:val="clear" w:color="auto" w:fill="D9D9D9"/>
          </w:tcPr>
          <w:p w14:paraId="00936024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Secondary Antibody</w:t>
            </w:r>
          </w:p>
          <w:p w14:paraId="30DBF94E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Vendor, Cat. N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shd w:val="clear" w:color="auto" w:fill="D9D9D9"/>
          </w:tcPr>
          <w:p w14:paraId="01F7EFF8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Fluorophore</w:t>
            </w:r>
          </w:p>
        </w:tc>
        <w:tc>
          <w:tcPr>
            <w:tcW w:w="995" w:type="dxa"/>
            <w:shd w:val="clear" w:color="auto" w:fill="D9D9D9"/>
          </w:tcPr>
          <w:p w14:paraId="1FBDB8C7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</w:tr>
      <w:tr w:rsidR="00527F3E" w:rsidRPr="00C62AE2" w14:paraId="31203157" w14:textId="77777777" w:rsidTr="00ED18BE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2C5B8A" w14:textId="77777777" w:rsidR="00527F3E" w:rsidRPr="00654F33" w:rsidRDefault="00527F3E" w:rsidP="00E14405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Anti-Perilipin</w:t>
            </w:r>
          </w:p>
          <w:p w14:paraId="33C084EA" w14:textId="7EDA7BA9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</w:t>
            </w:r>
            <w:proofErr w:type="spellStart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ogen</w:t>
            </w:r>
            <w:proofErr w:type="spellEnd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Biotechnik</w:t>
            </w:r>
            <w:proofErr w:type="spellEnd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, Germany, GP29</w:t>
            </w:r>
            <w:r w:rsid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proofErr w:type="gramStart"/>
            <w:r w:rsidR="0059056A" w:rsidRP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</w:t>
            </w:r>
            <w:proofErr w:type="gramEnd"/>
            <w:r w:rsidR="0059056A" w:rsidRP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_2892611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B7DF4B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4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FE3BBA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Guinea Pig</w:t>
            </w:r>
          </w:p>
          <w:p w14:paraId="4F46359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06-605-148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_2340476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82FF0E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AF647</w:t>
            </w:r>
          </w:p>
        </w:tc>
        <w:tc>
          <w:tcPr>
            <w:tcW w:w="99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37F9912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200</w:t>
            </w:r>
          </w:p>
        </w:tc>
      </w:tr>
      <w:bookmarkEnd w:id="0"/>
      <w:tr w:rsidR="00527F3E" w:rsidRPr="00C62AE2" w14:paraId="1EBDFB9F" w14:textId="77777777" w:rsidTr="00ED18B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3B119C5D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Frozen Immunofluorescenc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2DA879BF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335365AF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2170C77D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EA1C2E0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7F3E" w:rsidRPr="00C62AE2" w14:paraId="38CFC606" w14:textId="77777777" w:rsidTr="00ED18BE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6ABA21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imary Antibody (Vendor, Cat. No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738D1C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F92E3D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Secondary Antibod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6F7D13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Fluorophore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1E347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</w:tr>
      <w:tr w:rsidR="00527F3E" w:rsidRPr="00C62AE2" w14:paraId="617352FC" w14:textId="77777777" w:rsidTr="00ED18B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9346" w14:textId="77777777" w:rsidR="00527F3E" w:rsidRPr="00654F33" w:rsidRDefault="00527F3E" w:rsidP="00E14405">
            <w:pPr>
              <w:widowControl w:val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 xml:space="preserve">Anti-GFP </w:t>
            </w:r>
          </w:p>
          <w:p w14:paraId="2FDAACA9" w14:textId="77777777" w:rsidR="00527F3E" w:rsidRPr="00654F33" w:rsidRDefault="00527F3E" w:rsidP="00E14405">
            <w:pPr>
              <w:widowControl w:val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(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Abcam, UK, ab13970</w:t>
            </w:r>
            <w:r w:rsid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4C18AD" w:rsidRP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300798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AD21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ADBE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Chicken</w:t>
            </w:r>
          </w:p>
          <w:p w14:paraId="31EA3B73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03-545-155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_2340375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7423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sz w:val="18"/>
                <w:szCs w:val="18"/>
              </w:rPr>
              <w:t>AF488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F0F87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</w:tr>
      <w:tr w:rsidR="00527F3E" w:rsidRPr="00C62AE2" w14:paraId="284337E7" w14:textId="77777777" w:rsidTr="00ED18BE">
        <w:tblPrEx>
          <w:tblLook w:val="04A0" w:firstRow="1" w:lastRow="0" w:firstColumn="1" w:lastColumn="0" w:noHBand="0" w:noVBand="1"/>
        </w:tblPrEx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36D13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Anti-RFP</w:t>
            </w:r>
          </w:p>
          <w:p w14:paraId="55BC2CCC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Abcam, UK, ab62341</w:t>
            </w:r>
            <w:r w:rsid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4C18AD" w:rsidRP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945213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F5F1C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C07635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Rabbit</w:t>
            </w:r>
          </w:p>
          <w:p w14:paraId="2183C292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11-585-152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_2340621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CC237E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sz w:val="18"/>
                <w:szCs w:val="18"/>
              </w:rPr>
              <w:t>AF594</w:t>
            </w:r>
          </w:p>
        </w:tc>
        <w:tc>
          <w:tcPr>
            <w:tcW w:w="99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07A8B6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</w:tr>
      <w:tr w:rsidR="00527F3E" w:rsidRPr="00C62AE2" w14:paraId="4DB5919F" w14:textId="77777777" w:rsidTr="00ED18B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C45D07" w14:textId="77777777" w:rsidR="00527F3E" w:rsidRPr="00654F33" w:rsidRDefault="00527F3E" w:rsidP="00E14405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Anti-Perilipin</w:t>
            </w:r>
          </w:p>
          <w:p w14:paraId="4931B3A7" w14:textId="788A7D1A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</w:t>
            </w:r>
            <w:proofErr w:type="spellStart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ogen</w:t>
            </w:r>
            <w:proofErr w:type="spellEnd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Biotechnik</w:t>
            </w:r>
            <w:proofErr w:type="spellEnd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, Germany, GP29</w:t>
            </w:r>
            <w:r w:rsid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59056A" w:rsidRP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2892611</w:t>
            </w:r>
            <w:r w:rsidR="0059056A"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C5ECE8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654F33">
              <w:rPr>
                <w:rFonts w:ascii="Arial" w:hAnsi="Arial" w:cs="Arial"/>
                <w:sz w:val="18"/>
                <w:szCs w:val="18"/>
              </w:rPr>
              <w:t>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1E2E9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Guinea Pig</w:t>
            </w:r>
          </w:p>
          <w:p w14:paraId="76EE1412" w14:textId="77777777" w:rsidR="00527F3E" w:rsidRPr="00654F33" w:rsidRDefault="00527F3E" w:rsidP="00ED18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06-605-148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</w:t>
            </w:r>
            <w:r w:rsidR="00ED18BE">
              <w:rPr>
                <w:rFonts w:ascii="Arial" w:hAnsi="Arial" w:cs="Arial"/>
                <w:sz w:val="18"/>
                <w:szCs w:val="18"/>
              </w:rPr>
              <w:t>_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2340476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84DFBE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AF647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8306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</w:tr>
      <w:tr w:rsidR="00527F3E" w:rsidRPr="00C62AE2" w14:paraId="6A80AE0E" w14:textId="77777777" w:rsidTr="00ED18BE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49A04F10" w14:textId="77777777" w:rsidR="00527F3E" w:rsidRPr="00654F33" w:rsidRDefault="00527F3E" w:rsidP="00E14405">
            <w:pPr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ICC-IF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2605EB8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4C29AEA0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761D1161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430AD9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7F3E" w:rsidRPr="00C62AE2" w14:paraId="7D970EE6" w14:textId="77777777" w:rsidTr="00ED18B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A2495E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imary Antibody (Vendor, Cat. No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E585C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49C29E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Secondary Antibod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BBD80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Fluorophore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5B59F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ilution</w:t>
            </w:r>
          </w:p>
        </w:tc>
      </w:tr>
      <w:tr w:rsidR="00527F3E" w:rsidRPr="00C62AE2" w14:paraId="68FCFAC9" w14:textId="77777777" w:rsidTr="00ED18BE">
        <w:tblPrEx>
          <w:tblLook w:val="04A0" w:firstRow="1" w:lastRow="0" w:firstColumn="1" w:lastColumn="0" w:noHBand="0" w:noVBand="1"/>
        </w:tblPrEx>
        <w:trPr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39A46" w14:textId="77777777" w:rsidR="00527F3E" w:rsidRPr="00654F33" w:rsidRDefault="00527F3E" w:rsidP="00E14405">
            <w:pPr>
              <w:widowControl w:val="0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 xml:space="preserve">Anti-GFP </w:t>
            </w:r>
          </w:p>
          <w:p w14:paraId="1BE227B4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(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Abcam, UK, ab13970</w:t>
            </w:r>
            <w:r w:rsid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4C18AD" w:rsidRP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300798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E7AD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10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B608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Chicken</w:t>
            </w:r>
          </w:p>
          <w:p w14:paraId="0529371D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03-545-155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_2340375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FDB9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sz w:val="18"/>
                <w:szCs w:val="18"/>
              </w:rPr>
              <w:t>AF488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95FCB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</w:tr>
      <w:tr w:rsidR="00527F3E" w:rsidRPr="00C62AE2" w14:paraId="329A944E" w14:textId="77777777" w:rsidTr="00ED18B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DDD97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Anti-RFP </w:t>
            </w:r>
          </w:p>
          <w:p w14:paraId="169ACB44" w14:textId="77777777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Abcam, UK, ab62341</w:t>
            </w:r>
            <w:r w:rsid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4C18AD" w:rsidRPr="004C18AD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945213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A84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86496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Rabbit</w:t>
            </w:r>
          </w:p>
          <w:p w14:paraId="20E7C28F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11-585-152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_2340621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FA949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sz w:val="18"/>
                <w:szCs w:val="18"/>
              </w:rPr>
              <w:t>AF594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3E58" w14:textId="77777777" w:rsidR="00527F3E" w:rsidRPr="00654F33" w:rsidRDefault="00527F3E" w:rsidP="00E144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</w:tr>
      <w:tr w:rsidR="00527F3E" w:rsidRPr="00C62AE2" w14:paraId="27024626" w14:textId="77777777" w:rsidTr="00ED18BE">
        <w:tblPrEx>
          <w:tblLook w:val="04A0" w:firstRow="1" w:lastRow="0" w:firstColumn="1" w:lastColumn="0" w:noHBand="0" w:noVBand="1"/>
        </w:tblPrEx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8421C" w14:textId="77777777" w:rsidR="00527F3E" w:rsidRPr="00654F33" w:rsidRDefault="00527F3E" w:rsidP="00E14405">
            <w:pP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Anti-Perilipin</w:t>
            </w:r>
          </w:p>
          <w:p w14:paraId="5C4D1AD7" w14:textId="73EE3E89" w:rsidR="00527F3E" w:rsidRPr="00654F33" w:rsidRDefault="00527F3E" w:rsidP="00E14405">
            <w:pPr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(</w:t>
            </w:r>
            <w:proofErr w:type="spellStart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Progen</w:t>
            </w:r>
            <w:proofErr w:type="spellEnd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Biotechnik</w:t>
            </w:r>
            <w:proofErr w:type="spellEnd"/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, Germany, GP29</w:t>
            </w:r>
            <w:r w:rsid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</w:t>
            </w:r>
            <w:r w:rsidR="0059056A" w:rsidRPr="0059056A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RRID:AB_2892611</w:t>
            </w:r>
            <w:r w:rsidR="0059056A"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  <w:r w:rsidRPr="00654F33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B8EE3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559B4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Donkey Anti-Guinea Pig</w:t>
            </w:r>
          </w:p>
          <w:p w14:paraId="6BFF33EB" w14:textId="77777777" w:rsidR="00527F3E" w:rsidRPr="00654F33" w:rsidRDefault="00527F3E" w:rsidP="00ED18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(Jackson IR, USA, 706-605-148</w:t>
            </w:r>
            <w:r w:rsidR="00ED18B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RRID:AB</w:t>
            </w:r>
            <w:r w:rsidR="00ED18BE">
              <w:rPr>
                <w:rFonts w:ascii="Arial" w:hAnsi="Arial" w:cs="Arial"/>
                <w:sz w:val="18"/>
                <w:szCs w:val="18"/>
              </w:rPr>
              <w:t>_</w:t>
            </w:r>
            <w:r w:rsidR="00ED18BE" w:rsidRPr="00ED18BE">
              <w:rPr>
                <w:rFonts w:ascii="Arial" w:hAnsi="Arial" w:cs="Arial"/>
                <w:sz w:val="18"/>
                <w:szCs w:val="18"/>
              </w:rPr>
              <w:t>2340476</w:t>
            </w:r>
            <w:r w:rsidRPr="00654F33">
              <w:rPr>
                <w:rFonts w:ascii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9D02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AF647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1916" w14:textId="77777777" w:rsidR="00527F3E" w:rsidRPr="00654F33" w:rsidRDefault="00527F3E" w:rsidP="00E144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54F33">
              <w:rPr>
                <w:rFonts w:ascii="Arial" w:hAnsi="Arial" w:cs="Arial"/>
                <w:sz w:val="18"/>
                <w:szCs w:val="18"/>
              </w:rPr>
              <w:t>1:500</w:t>
            </w:r>
          </w:p>
        </w:tc>
      </w:tr>
      <w:bookmarkEnd w:id="1"/>
      <w:bookmarkEnd w:id="2"/>
    </w:tbl>
    <w:p w14:paraId="1D49DB86" w14:textId="77777777" w:rsidR="005626D7" w:rsidRDefault="005626D7"/>
    <w:sectPr w:rsidR="00562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s7A0NzYxtTA0NzBS0lEKTi0uzszPAykwrAUAiYudbywAAAA="/>
  </w:docVars>
  <w:rsids>
    <w:rsidRoot w:val="00527F3E"/>
    <w:rsid w:val="000521FD"/>
    <w:rsid w:val="000614B5"/>
    <w:rsid w:val="00356205"/>
    <w:rsid w:val="004C18AD"/>
    <w:rsid w:val="004D0F1F"/>
    <w:rsid w:val="00527F3E"/>
    <w:rsid w:val="005626D7"/>
    <w:rsid w:val="0059056A"/>
    <w:rsid w:val="00997144"/>
    <w:rsid w:val="00A109CE"/>
    <w:rsid w:val="00DA5576"/>
    <w:rsid w:val="00DD3860"/>
    <w:rsid w:val="00E97911"/>
    <w:rsid w:val="00ED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57802B"/>
  <w14:defaultImageDpi w14:val="330"/>
  <w15:chartTrackingRefBased/>
  <w15:docId w15:val="{E5E026B7-C85F-4129-BCF0-A3F9BBAE5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F3E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21">
    <w:name w:val="List Table 321"/>
    <w:basedOn w:val="TableNormal"/>
    <w:uiPriority w:val="48"/>
    <w:rsid w:val="00527F3E"/>
    <w:pPr>
      <w:spacing w:after="0" w:line="240" w:lineRule="auto"/>
    </w:pPr>
    <w:rPr>
      <w:rFonts w:eastAsia="Calibri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8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8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8AD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8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8AD"/>
    <w:rPr>
      <w:rFonts w:eastAsia="SimSu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8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8AD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Scheller</dc:creator>
  <cp:keywords/>
  <dc:description/>
  <cp:lastModifiedBy>Xiao Zhang</cp:lastModifiedBy>
  <cp:revision>8</cp:revision>
  <dcterms:created xsi:type="dcterms:W3CDTF">2021-07-12T16:19:00Z</dcterms:created>
  <dcterms:modified xsi:type="dcterms:W3CDTF">2021-07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589165</vt:lpwstr>
  </property>
  <property fmtid="{D5CDD505-2E9C-101B-9397-08002B2CF9AE}" pid="3" name="ProjectId">
    <vt:lpwstr>0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